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Default="00A55D42"/>
    <w:p w14:paraId="436F3D48" w14:textId="1ECFF607" w:rsidR="00197D6B" w:rsidRDefault="00197D6B" w:rsidP="00197D6B">
      <w:pPr>
        <w:jc w:val="center"/>
        <w:rPr>
          <w:rFonts w:ascii="Arial" w:hAnsi="Arial" w:cs="Arial"/>
          <w:lang w:val="en-US"/>
        </w:rPr>
      </w:pPr>
      <w:r w:rsidRPr="00197D6B">
        <w:rPr>
          <w:rFonts w:ascii="Arial" w:hAnsi="Arial" w:cs="Arial"/>
          <w:lang w:val="en-US"/>
        </w:rPr>
        <w:t xml:space="preserve">Recycled PP </w:t>
      </w:r>
      <w:r w:rsidR="000752D8">
        <w:rPr>
          <w:rFonts w:ascii="Arial" w:hAnsi="Arial" w:cs="Arial"/>
          <w:lang w:val="en-US"/>
        </w:rPr>
        <w:t>Pellets</w:t>
      </w:r>
      <w:r w:rsidRPr="00197D6B">
        <w:rPr>
          <w:rFonts w:ascii="Arial" w:hAnsi="Arial" w:cs="Arial"/>
          <w:lang w:val="en-US"/>
        </w:rPr>
        <w:t xml:space="preserve">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 method</w:t>
                </w:r>
              </w:p>
            </w:tc>
          </w:sdtContent>
        </w:sdt>
      </w:tr>
      <w:tr w:rsidR="009B5126" w:rsidRPr="00A364F6" w14:paraId="24BA050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156658627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317F713" w14:textId="195C71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nsity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73220688"/>
            <w:placeholder>
              <w:docPart w:val="B83AEA1F936F46D3A636341AC42A625E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96E8725" w14:textId="1BBD1CCD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937873859"/>
              <w:lock w:val="contentLocked"/>
              <w:placeholder>
                <w:docPart w:val="911323DD64CE4478966F0CDCC7398665"/>
              </w:placeholder>
              <w:text/>
            </w:sdtPr>
            <w:sdtEndPr/>
            <w:sdtContent>
              <w:p w14:paraId="104357DB" w14:textId="2F8062B8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c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kg/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97561782"/>
              <w:lock w:val="contentLocked"/>
              <w:placeholder>
                <w:docPart w:val="5F073543A30B4A3B86027B7D78B265B0"/>
              </w:placeholder>
              <w:text/>
            </w:sdtPr>
            <w:sdtEndPr/>
            <w:sdtContent>
              <w:p w14:paraId="028E35FE" w14:textId="6A886362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83-1:2019</w:t>
                </w:r>
              </w:p>
            </w:sdtContent>
          </w:sdt>
        </w:tc>
      </w:tr>
      <w:tr w:rsidR="009B5126" w:rsidRPr="00A364F6" w14:paraId="09AC94A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F261F11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cm</w:t>
                </w:r>
                <w:r w:rsidRPr="00F10ABA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kg/m</w:t>
                </w:r>
                <w:r w:rsidRPr="00F10ABA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7C54C2F7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60 or EN 15345</w:t>
                </w:r>
              </w:p>
            </w:sdtContent>
          </w:sdt>
        </w:tc>
      </w:tr>
      <w:tr w:rsidR="009B5126" w:rsidRPr="00A364F6" w14:paraId="65A6758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73180688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elt flow r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8B43AD3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10min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0960698A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33-1:2011</w:t>
                </w:r>
              </w:p>
            </w:sdtContent>
          </w:sdt>
        </w:tc>
      </w:tr>
      <w:tr w:rsidR="009B5126" w:rsidRPr="00A364F6" w14:paraId="6669AF94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1C15CB9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sh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2FE421EC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B3C928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3451-1:2019</w:t>
                </w:r>
              </w:p>
            </w:sdtContent>
          </w:sdt>
        </w:tc>
      </w:tr>
      <w:tr w:rsidR="009B5126" w:rsidRPr="00A364F6" w14:paraId="56F3D4AF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39E7A339" w:rsidR="009B5126" w:rsidRPr="00A364F6" w:rsidRDefault="0030252C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Filtr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eastAsia="en-GB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32DA1FF6" w:rsidR="009B5126" w:rsidRPr="00A364F6" w:rsidRDefault="00E445BC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E445BC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µ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2024F114" w:rsidR="009B5126" w:rsidRPr="00A364F6" w:rsidRDefault="00E445BC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nternal method</w:t>
                </w:r>
              </w:p>
            </w:sdtContent>
          </w:sdt>
        </w:tc>
      </w:tr>
      <w:tr w:rsidR="009B5126" w:rsidRPr="00A364F6" w14:paraId="5CE1B91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5EA10E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7772A3F3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7711638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Moisture Analyser / infrared heater or TGA </w:t>
                </w:r>
                <w:r w:rsidR="00284A78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EN 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11358-1:2014</w:t>
                </w:r>
              </w:p>
            </w:sdtContent>
          </w:sdt>
        </w:tc>
      </w:tr>
      <w:tr w:rsidR="009B5126" w:rsidRPr="00A364F6" w14:paraId="29CC545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97553077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21573290"/>
            <w:placeholder>
              <w:docPart w:val="DB99344588DA40B4BEBCC73E91B7F132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20EFD8A7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823673"/>
              <w:lock w:val="contentLocked"/>
              <w:placeholder>
                <w:docPart w:val="6D20A1B7428343ECABD0D1C8546B9FAE"/>
              </w:placeholder>
              <w:text/>
            </w:sdtPr>
            <w:sdtEndPr/>
            <w:sdtContent>
              <w:p w14:paraId="2C573D03" w14:textId="2AD9663F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9B5126" w:rsidRPr="00A364F6" w14:paraId="190ED455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8595162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83549169"/>
            <w:placeholder>
              <w:docPart w:val="6FC15B8B900F42D790BEF6E40B921FD8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78EB1E68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28922328"/>
              <w:lock w:val="contentLocked"/>
              <w:placeholder>
                <w:docPart w:val="EDB412A607A5461AB88071D9142299D3"/>
              </w:placeholder>
              <w:text/>
            </w:sdtPr>
            <w:sdtEndPr/>
            <w:sdtContent>
              <w:p w14:paraId="6EFA72B1" w14:textId="30ABFC3F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B90CAA" w:rsidRPr="00A364F6" w14:paraId="7B3D355C" w14:textId="77777777" w:rsidTr="002A0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84A5850" w:rsidR="00B90CAA" w:rsidRPr="00A364F6" w:rsidRDefault="002F389F" w:rsidP="007C7C5A">
            <w:pPr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497189681"/>
                <w:lock w:val="contentLocked"/>
                <w:placeholder>
                  <w:docPart w:val="454B0C10753146B691F7C775CDB9F53F"/>
                </w:placeholder>
                <w:text/>
              </w:sdtPr>
              <w:sdtEndPr/>
              <w:sdtContent>
                <w:r w:rsidR="00B90CAA"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shd w:val="clear" w:color="auto" w:fill="EDEDED" w:themeFill="accent3" w:themeFillTint="33"/>
            <w:vAlign w:val="center"/>
          </w:tcPr>
          <w:p w14:paraId="0D150A6A" w14:textId="65C5E204" w:rsidR="00B90CAA" w:rsidRPr="00A364F6" w:rsidRDefault="00B90CAA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B90CAA" w:rsidRPr="00A364F6" w14:paraId="13641C60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9042373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used packaging"/>
            <w:id w:val="1229882735"/>
            <w:placeholder>
              <w:docPart w:val="8B2A96E74C1C41B29358E43B7A919D7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0E4D2207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647468155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0900585"/>
            <w:lock w:val="contentLocked"/>
            <w:placeholder>
              <w:docPart w:val="2C49F79105ED44E4937782BF09F86081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 w:rsidR="00F965F4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B90CAA" w:rsidRPr="00A364F6" w14:paraId="40E3297C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15067411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minimum truck load"/>
            <w:id w:val="-712495176"/>
            <w:placeholder>
              <w:docPart w:val="3DCD813B53B84914BB367B8A0C56836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A364F6" w:rsidRDefault="00B90CAA" w:rsidP="00197D6B">
      <w:pPr>
        <w:rPr>
          <w:rFonts w:ascii="Arial" w:hAnsi="Arial" w:cs="Arial"/>
          <w:sz w:val="8"/>
          <w:szCs w:val="8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A364F6" w14:paraId="7E4B0CD3" w14:textId="77777777" w:rsidTr="002A06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S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uppli</w:t>
                </w:r>
                <w:proofErr w:type="spellStart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er</w:t>
                </w:r>
                <w:proofErr w:type="spellEnd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</w:p>
        </w:tc>
      </w:tr>
      <w:tr w:rsidR="00B90CAA" w:rsidRPr="00A364F6" w14:paraId="2773C0F7" w14:textId="77777777" w:rsidTr="002A0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2A06D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2A0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  <w:lang w:val="en-US"/>
        </w:rPr>
      </w:pPr>
    </w:p>
    <w:sdt>
      <w:sdtPr>
        <w:rPr>
          <w:rFonts w:ascii="Arial" w:hAnsi="Arial" w:cs="Arial"/>
          <w:sz w:val="16"/>
          <w:szCs w:val="16"/>
          <w:lang w:val="en-US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  <w:lang w:val="en-US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US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14:paraId="27E9D7C3" w14:textId="57B5AC52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 dark or other</w:t>
          </w:r>
        </w:p>
        <w:p w14:paraId="0D5B5DD4" w14:textId="77777777" w:rsidR="00BF0A03" w:rsidRPr="00BF0A03" w:rsidRDefault="00BF0A03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 w:rsidRPr="00BF0A03">
            <w:rPr>
              <w:rFonts w:ascii="Arial" w:hAnsi="Arial" w:cs="Arial"/>
              <w:sz w:val="16"/>
              <w:szCs w:val="16"/>
              <w:lang w:val="en-US"/>
            </w:rPr>
            <w:t>Filtration: Indicate the filter used during extrusion in µm</w:t>
          </w:r>
        </w:p>
        <w:p w14:paraId="17097095" w14:textId="77777777" w:rsidR="002B4410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: describe the impurities visible in the pellet</w:t>
          </w:r>
        </w:p>
        <w:p w14:paraId="0D0927B1" w14:textId="54B47971" w:rsidR="00A364F6" w:rsidRPr="00115212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: describe</w:t>
          </w:r>
          <w:r w:rsidR="00BF0A03">
            <w:rPr>
              <w:rFonts w:ascii="Arial" w:hAnsi="Arial" w:cs="Arial"/>
              <w:sz w:val="16"/>
              <w:szCs w:val="16"/>
              <w:lang w:val="en-US"/>
            </w:rPr>
            <w:t xml:space="preserve"> the shape of the pellet and if it has a normal shiny and smooth appearance</w:t>
          </w:r>
        </w:p>
      </w:sdtContent>
    </w:sdt>
    <w:sectPr w:rsidR="00A364F6" w:rsidRPr="0011521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CF4B2D" w14:textId="77777777" w:rsidR="002F389F" w:rsidRDefault="002F389F" w:rsidP="00197D6B">
      <w:pPr>
        <w:spacing w:after="0" w:line="240" w:lineRule="auto"/>
      </w:pPr>
      <w:r>
        <w:separator/>
      </w:r>
    </w:p>
  </w:endnote>
  <w:endnote w:type="continuationSeparator" w:id="0">
    <w:p w14:paraId="07E349A0" w14:textId="77777777" w:rsidR="002F389F" w:rsidRDefault="002F389F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FE077" w14:textId="77777777" w:rsidR="00B74C8B" w:rsidRDefault="00B74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46D1842" w:rsidR="00A364F6" w:rsidRPr="00A364F6" w:rsidRDefault="00502740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 w:rsidR="00B74C8B"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4BA8E" w14:textId="77777777" w:rsidR="00B74C8B" w:rsidRDefault="00B7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19BA3" w14:textId="77777777" w:rsidR="002F389F" w:rsidRDefault="002F389F" w:rsidP="00197D6B">
      <w:pPr>
        <w:spacing w:after="0" w:line="240" w:lineRule="auto"/>
      </w:pPr>
      <w:r>
        <w:separator/>
      </w:r>
    </w:p>
  </w:footnote>
  <w:footnote w:type="continuationSeparator" w:id="0">
    <w:p w14:paraId="6D6F66E0" w14:textId="77777777" w:rsidR="002F389F" w:rsidRDefault="002F389F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3A3A4" w14:textId="77777777" w:rsidR="00B74C8B" w:rsidRDefault="00B74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2F389F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1326C" w14:textId="77777777" w:rsidR="00B74C8B" w:rsidRDefault="00B74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qAUAQSGwZiwAAAA="/>
  </w:docVars>
  <w:rsids>
    <w:rsidRoot w:val="00197D6B"/>
    <w:rsid w:val="000019A6"/>
    <w:rsid w:val="0004349A"/>
    <w:rsid w:val="000752D8"/>
    <w:rsid w:val="00115212"/>
    <w:rsid w:val="00156EB3"/>
    <w:rsid w:val="00197D6B"/>
    <w:rsid w:val="00284A78"/>
    <w:rsid w:val="002A06D0"/>
    <w:rsid w:val="002B4410"/>
    <w:rsid w:val="002F389F"/>
    <w:rsid w:val="0030252C"/>
    <w:rsid w:val="00454BC0"/>
    <w:rsid w:val="00502740"/>
    <w:rsid w:val="00511359"/>
    <w:rsid w:val="006A38ED"/>
    <w:rsid w:val="007241A2"/>
    <w:rsid w:val="00781769"/>
    <w:rsid w:val="007C7C5A"/>
    <w:rsid w:val="0091339A"/>
    <w:rsid w:val="009B5126"/>
    <w:rsid w:val="009C6A45"/>
    <w:rsid w:val="009E47D5"/>
    <w:rsid w:val="00A34ED9"/>
    <w:rsid w:val="00A364F6"/>
    <w:rsid w:val="00A55D42"/>
    <w:rsid w:val="00A9277D"/>
    <w:rsid w:val="00B20341"/>
    <w:rsid w:val="00B74C8B"/>
    <w:rsid w:val="00B90CAA"/>
    <w:rsid w:val="00BF0A03"/>
    <w:rsid w:val="00C83B16"/>
    <w:rsid w:val="00D62AAF"/>
    <w:rsid w:val="00E445BC"/>
    <w:rsid w:val="00F10ABA"/>
    <w:rsid w:val="00F175EB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337C75" w:rsidP="00337C75">
          <w:pPr>
            <w:pStyle w:val="8B4261CBA40E422F9268B691C3A193DB31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337C75" w:rsidP="00337C75">
          <w:pPr>
            <w:pStyle w:val="25DA770E5E1647588DB6046793BE8936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337C75" w:rsidP="00337C75">
          <w:pPr>
            <w:pStyle w:val="8C2C82FD714C4D0A92A1DDB792E46BA8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337C75" w:rsidP="00337C75">
          <w:pPr>
            <w:pStyle w:val="2F8289CF650E43C7BC4B187BF300D9E5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337C75" w:rsidP="00337C75">
          <w:pPr>
            <w:pStyle w:val="8ED4AE1B383243A48DB0D8BD97614630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337C75" w:rsidP="00337C75">
          <w:pPr>
            <w:pStyle w:val="0AAA0F5871E040369B078290249267CC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337C75" w:rsidP="00337C75">
          <w:pPr>
            <w:pStyle w:val="A97A5911E2FD40998CE03723212B0B8B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337C75" w:rsidP="00337C75">
          <w:pPr>
            <w:pStyle w:val="92BCE0169DD34C938177AC0F804648E7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337C75" w:rsidP="00337C75">
          <w:pPr>
            <w:pStyle w:val="B8F693DCC5E54E41B6B6E241220CA1AD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337C75" w:rsidP="00337C75">
          <w:pPr>
            <w:pStyle w:val="06E9E485B64A4EF5BDDD49D8993C9507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337C75" w:rsidP="00337C75">
          <w:pPr>
            <w:pStyle w:val="68927025456640059EC564CAE1A4E0DC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B99344588DA40B4BEBCC73E91B7F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0BDE0-6634-4C9D-B88C-B0B40674F309}"/>
      </w:docPartPr>
      <w:docPartBody>
        <w:p w:rsidR="00483CC1" w:rsidRDefault="00337C75" w:rsidP="00337C75">
          <w:pPr>
            <w:pStyle w:val="DB99344588DA40B4BEBCC73E91B7F132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FC15B8B900F42D790BEF6E40B921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F9D54-FAD8-4A47-963F-4C77BDE74146}"/>
      </w:docPartPr>
      <w:docPartBody>
        <w:p w:rsidR="00483CC1" w:rsidRDefault="00337C75" w:rsidP="00337C75">
          <w:pPr>
            <w:pStyle w:val="6FC15B8B900F42D790BEF6E40B921FD8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3AEA1F936F46D3A636341AC42A6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2525A-B2DE-4BB3-B3AB-C565A29A399A}"/>
      </w:docPartPr>
      <w:docPartBody>
        <w:p w:rsidR="00483CC1" w:rsidRDefault="00337C75" w:rsidP="00337C75">
          <w:pPr>
            <w:pStyle w:val="B83AEA1F936F46D3A636341AC42A625E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11323DD64CE4478966F0CDCC739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B06FE-A2CD-4049-97C4-4B36F9B17587}"/>
      </w:docPartPr>
      <w:docPartBody>
        <w:p w:rsidR="00483CC1" w:rsidRDefault="006851BB" w:rsidP="006851BB">
          <w:pPr>
            <w:pStyle w:val="911323DD64CE4478966F0CDCC739866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73543A30B4A3B86027B7D78B26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B684F-9296-4F8D-81AF-EA84F96901FD}"/>
      </w:docPartPr>
      <w:docPartBody>
        <w:p w:rsidR="00483CC1" w:rsidRDefault="006851BB" w:rsidP="006851BB">
          <w:pPr>
            <w:pStyle w:val="5F073543A30B4A3B86027B7D78B265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0A1B7428343ECABD0D1C8546B9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5072-4D82-4BD0-8586-744CD2B5AB2F}"/>
      </w:docPartPr>
      <w:docPartBody>
        <w:p w:rsidR="00483CC1" w:rsidRDefault="006851BB" w:rsidP="006851BB">
          <w:pPr>
            <w:pStyle w:val="6D20A1B7428343ECABD0D1C8546B9FA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412A607A5461AB88071D914229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1FE3B-5E08-4F0D-A132-66C41CAE6D2A}"/>
      </w:docPartPr>
      <w:docPartBody>
        <w:p w:rsidR="00483CC1" w:rsidRDefault="006851BB" w:rsidP="006851BB">
          <w:pPr>
            <w:pStyle w:val="EDB412A607A5461AB88071D9142299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4B0C10753146B691F7C775CDB9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22CB7-BBBE-4E50-9E63-91576311E8EE}"/>
      </w:docPartPr>
      <w:docPartBody>
        <w:p w:rsidR="00483CC1" w:rsidRDefault="006851BB" w:rsidP="006851BB">
          <w:pPr>
            <w:pStyle w:val="454B0C10753146B691F7C775CDB9F53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A96E74C1C41B29358E43B7A919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FA281-984A-47FB-B18B-38399BF8BA6C}"/>
      </w:docPartPr>
      <w:docPartBody>
        <w:p w:rsidR="00483CC1" w:rsidRDefault="00337C75" w:rsidP="00337C75">
          <w:pPr>
            <w:pStyle w:val="8B2A96E74C1C41B29358E43B7A919D7E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49F79105ED44E4937782BF09F86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18B19-4B78-43BC-AEF1-591227C5E526}"/>
      </w:docPartPr>
      <w:docPartBody>
        <w:p w:rsidR="00483CC1" w:rsidRDefault="00337C75" w:rsidP="00337C75">
          <w:pPr>
            <w:pStyle w:val="2C49F79105ED44E4937782BF09F86081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  <w:lang w:val="en-US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3DCD813B53B84914BB367B8A0C568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FE62D-E6B3-4519-AD60-F13283F2AE7F}"/>
      </w:docPartPr>
      <w:docPartBody>
        <w:p w:rsidR="00483CC1" w:rsidRDefault="00337C75" w:rsidP="00337C75">
          <w:pPr>
            <w:pStyle w:val="3DCD813B53B84914BB367B8A0C568360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337C75" w:rsidP="00337C75">
          <w:pPr>
            <w:pStyle w:val="5A0B7126673E44D494CBC5353CC23485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337C75" w:rsidP="00337C75">
          <w:pPr>
            <w:pStyle w:val="064C8B26D95340D0ADD404550F0F80E2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337C75" w:rsidP="00337C75">
          <w:pPr>
            <w:pStyle w:val="CE38DC525B424561904AF43FD85BAA39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337C75" w:rsidP="00337C75">
          <w:pPr>
            <w:pStyle w:val="BFBC9BA8A1F542E88CE4BBD27051A21E16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337C75" w:rsidP="00337C75">
          <w:pPr>
            <w:pStyle w:val="09DCFA631F414449A0E130D2C7A6743E11"/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337C75" w:rsidRDefault="00337C75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:rsidR="00337C75" w:rsidRDefault="00337C75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 dark or other</w:t>
          </w:r>
        </w:p>
        <w:p w:rsidR="00337C75" w:rsidRPr="00BF0A03" w:rsidRDefault="00337C75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 w:rsidRPr="00BF0A03">
            <w:rPr>
              <w:rFonts w:ascii="Arial" w:hAnsi="Arial" w:cs="Arial"/>
              <w:sz w:val="16"/>
              <w:szCs w:val="16"/>
              <w:lang w:val="en-US"/>
            </w:rPr>
            <w:t>Filtration: Indicate the filter used during extrusion in µm</w:t>
          </w:r>
        </w:p>
        <w:p w:rsidR="00337C75" w:rsidRDefault="00337C75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: describe the impurities visible in the pellet</w:t>
          </w:r>
        </w:p>
        <w:p w:rsidR="00A868A2" w:rsidRDefault="00337C75" w:rsidP="00337C75">
          <w:pPr>
            <w:pStyle w:val="DF9981638779416AA166C1DDB905D7C08"/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: describe the shape of the pellet and if it has a normal shiny and smooth appeara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2323F8"/>
    <w:rsid w:val="002A71DE"/>
    <w:rsid w:val="00337C75"/>
    <w:rsid w:val="00483CC1"/>
    <w:rsid w:val="006851BB"/>
    <w:rsid w:val="00841332"/>
    <w:rsid w:val="008A039A"/>
    <w:rsid w:val="008B5BE5"/>
    <w:rsid w:val="00A36775"/>
    <w:rsid w:val="00A86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7C75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337C75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337C75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A36775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A36775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A36775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A36775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A36775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A36775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A36775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A36775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A36775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A36775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A36775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A36775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A36775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A36775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A36775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A36775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A36775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A36775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A36775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A36775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A36775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A36775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A36775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A36775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A36775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A36775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A36775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A36775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A36775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A36775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A36775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A36775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A36775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A36775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A36775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A36775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A36775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A36775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A36775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A36775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A36775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A36775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841332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841332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841332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841332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841332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841332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841332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841332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841332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841332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841332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841332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841332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841332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841332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841332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841332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841332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841332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841332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841332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841332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841332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841332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841332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841332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841332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841332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841332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841332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841332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841332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841332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841332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841332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841332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841332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841332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841332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841332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841332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84133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323F8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323F8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323F8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323F8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323F8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2323F8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2323F8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2323F8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2323F8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2323F8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2323F8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2323F8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2323F8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2323F8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2323F8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2323F8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2323F8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323F8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323F8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323F8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323F8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2323F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2A71D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A71D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A71D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A71D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A71DE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2A71DE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2A71DE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2A71DE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2A71DE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2A71DE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2A71DE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2A71DE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2A71DE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2A71DE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2A71DE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2A71D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A71D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A71D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A71D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A71DE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2A71D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337C75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337C75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337C75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337C75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337C75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337C75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337C75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337C75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337C75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337C75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337C75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337C75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337C75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337C75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337C75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337C75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337C75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337C75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337C75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337C75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337C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337C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337C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337C75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337C75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337C75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337C75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337C75"/>
    <w:rPr>
      <w:rFonts w:eastAsiaTheme="minorHAnsi"/>
      <w:lang w:eastAsia="en-US"/>
    </w:rPr>
  </w:style>
  <w:style w:type="paragraph" w:customStyle="1" w:styleId="B83AEA1F936F46D3A636341AC42A625E25">
    <w:name w:val="B83AEA1F936F46D3A636341AC42A625E25"/>
    <w:rsid w:val="00337C75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337C75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337C75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337C75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337C75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337C75"/>
    <w:rPr>
      <w:rFonts w:eastAsiaTheme="minorHAnsi"/>
      <w:lang w:eastAsia="en-US"/>
    </w:rPr>
  </w:style>
  <w:style w:type="paragraph" w:customStyle="1" w:styleId="DB99344588DA40B4BEBCC73E91B7F13226">
    <w:name w:val="DB99344588DA40B4BEBCC73E91B7F13226"/>
    <w:rsid w:val="00337C75"/>
    <w:rPr>
      <w:rFonts w:eastAsiaTheme="minorHAnsi"/>
      <w:lang w:eastAsia="en-US"/>
    </w:rPr>
  </w:style>
  <w:style w:type="paragraph" w:customStyle="1" w:styleId="6FC15B8B900F42D790BEF6E40B921FD826">
    <w:name w:val="6FC15B8B900F42D790BEF6E40B921FD826"/>
    <w:rsid w:val="00337C75"/>
    <w:rPr>
      <w:rFonts w:eastAsiaTheme="minorHAnsi"/>
      <w:lang w:eastAsia="en-US"/>
    </w:rPr>
  </w:style>
  <w:style w:type="paragraph" w:customStyle="1" w:styleId="8B2A96E74C1C41B29358E43B7A919D7E23">
    <w:name w:val="8B2A96E74C1C41B29358E43B7A919D7E23"/>
    <w:rsid w:val="00337C75"/>
    <w:rPr>
      <w:rFonts w:eastAsiaTheme="minorHAnsi"/>
      <w:lang w:eastAsia="en-US"/>
    </w:rPr>
  </w:style>
  <w:style w:type="paragraph" w:customStyle="1" w:styleId="2C49F79105ED44E4937782BF09F8608123">
    <w:name w:val="2C49F79105ED44E4937782BF09F8608123"/>
    <w:rsid w:val="00337C75"/>
    <w:rPr>
      <w:rFonts w:eastAsiaTheme="minorHAnsi"/>
      <w:lang w:eastAsia="en-US"/>
    </w:rPr>
  </w:style>
  <w:style w:type="paragraph" w:customStyle="1" w:styleId="3DCD813B53B84914BB367B8A0C56836023">
    <w:name w:val="3DCD813B53B84914BB367B8A0C56836023"/>
    <w:rsid w:val="00337C75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337C75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337C75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337C75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337C75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337C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337C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337C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B40B2D-3807-452D-BB3C-2CE7143E7D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3</cp:revision>
  <dcterms:created xsi:type="dcterms:W3CDTF">2020-06-16T13:04:00Z</dcterms:created>
  <dcterms:modified xsi:type="dcterms:W3CDTF">2020-06-16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